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60808" w14:textId="0AF2C5D4" w:rsidR="006A0732" w:rsidRDefault="006A0732" w:rsidP="006A0732">
      <w:pPr>
        <w:rPr>
          <w:rFonts w:cstheme="minorHAnsi"/>
          <w:b/>
          <w:bCs/>
          <w:sz w:val="16"/>
          <w:szCs w:val="16"/>
        </w:rPr>
      </w:pPr>
    </w:p>
    <w:p w14:paraId="1E9C1F4C" w14:textId="5019519F" w:rsidR="00A96B0A" w:rsidRDefault="00A96B0A" w:rsidP="006A0732">
      <w:pPr>
        <w:rPr>
          <w:rFonts w:cstheme="minorHAnsi"/>
          <w:b/>
          <w:bCs/>
          <w:sz w:val="16"/>
          <w:szCs w:val="16"/>
        </w:rPr>
      </w:pPr>
    </w:p>
    <w:p w14:paraId="05A201B1" w14:textId="77777777" w:rsidR="00F10299" w:rsidRDefault="00F10299" w:rsidP="006A0732">
      <w:pPr>
        <w:rPr>
          <w:rFonts w:cstheme="minorHAnsi"/>
          <w:b/>
          <w:bCs/>
          <w:sz w:val="16"/>
          <w:szCs w:val="16"/>
        </w:rPr>
      </w:pPr>
    </w:p>
    <w:p w14:paraId="766664FC" w14:textId="513D0611" w:rsidR="00A96B0A" w:rsidRDefault="00A96B0A" w:rsidP="006A0732">
      <w:pPr>
        <w:rPr>
          <w:rFonts w:cstheme="minorHAnsi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1238"/>
        <w:gridCol w:w="1460"/>
        <w:gridCol w:w="1905"/>
        <w:gridCol w:w="1343"/>
        <w:gridCol w:w="1283"/>
      </w:tblGrid>
      <w:tr w:rsidR="00FA1302" w:rsidRPr="00A96B0A" w14:paraId="68AC88CF" w14:textId="77777777" w:rsidTr="00E4132F">
        <w:tc>
          <w:tcPr>
            <w:tcW w:w="10059" w:type="dxa"/>
            <w:gridSpan w:val="6"/>
          </w:tcPr>
          <w:p w14:paraId="46E8B675" w14:textId="1F157D33" w:rsidR="00FA1302" w:rsidRPr="00FA1302" w:rsidRDefault="00FA1302" w:rsidP="00FA1302">
            <w:pPr>
              <w:spacing w:before="120" w:after="12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FA1302">
              <w:rPr>
                <w:rFonts w:cstheme="minorHAnsi"/>
                <w:b/>
                <w:bCs/>
                <w:sz w:val="28"/>
                <w:szCs w:val="28"/>
              </w:rPr>
              <w:t>ESOGÜ TURİZM FAKÜLTESİ ÖĞRENCİ MEMNUNİYET ANKETİ</w:t>
            </w:r>
          </w:p>
        </w:tc>
      </w:tr>
      <w:tr w:rsidR="00A96B0A" w:rsidRPr="00A96B0A" w14:paraId="150FA94F" w14:textId="77777777" w:rsidTr="00FA1302">
        <w:tc>
          <w:tcPr>
            <w:tcW w:w="2830" w:type="dxa"/>
          </w:tcPr>
          <w:p w14:paraId="3E095307" w14:textId="506D6F1F" w:rsidR="00A96B0A" w:rsidRPr="00A96B0A" w:rsidRDefault="00A96B0A" w:rsidP="00E85195">
            <w:pPr>
              <w:rPr>
                <w:rFonts w:cstheme="minorHAnsi"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sz w:val="16"/>
                <w:szCs w:val="16"/>
              </w:rPr>
              <w:t>Cinsiyetiniz</w:t>
            </w:r>
            <w:proofErr w:type="spellEnd"/>
            <w:r>
              <w:rPr>
                <w:rFonts w:cstheme="minorHAnsi"/>
                <w:sz w:val="16"/>
                <w:szCs w:val="16"/>
              </w:rPr>
              <w:t>:</w:t>
            </w:r>
          </w:p>
        </w:tc>
        <w:tc>
          <w:tcPr>
            <w:tcW w:w="1238" w:type="dxa"/>
          </w:tcPr>
          <w:p w14:paraId="06C3079E" w14:textId="7080B44A" w:rsidR="00A96B0A" w:rsidRPr="00A96B0A" w:rsidRDefault="00A96B0A" w:rsidP="00E85195">
            <w:pPr>
              <w:rPr>
                <w:rFonts w:cstheme="minorHAnsi"/>
                <w:sz w:val="16"/>
                <w:szCs w:val="16"/>
              </w:rPr>
            </w:pPr>
            <w:r w:rsidRPr="00A96B0A">
              <w:rPr>
                <w:rFonts w:cstheme="minorHAnsi"/>
                <w:sz w:val="16"/>
                <w:szCs w:val="16"/>
              </w:rPr>
              <w:t xml:space="preserve">( )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Kadın</w:t>
            </w:r>
            <w:proofErr w:type="spellEnd"/>
          </w:p>
        </w:tc>
        <w:tc>
          <w:tcPr>
            <w:tcW w:w="1460" w:type="dxa"/>
          </w:tcPr>
          <w:p w14:paraId="0307E43C" w14:textId="31B74663" w:rsidR="00A96B0A" w:rsidRPr="00A96B0A" w:rsidRDefault="00A96B0A" w:rsidP="00E85195">
            <w:pPr>
              <w:rPr>
                <w:rFonts w:cstheme="minorHAnsi"/>
                <w:sz w:val="16"/>
                <w:szCs w:val="16"/>
              </w:rPr>
            </w:pPr>
            <w:r w:rsidRPr="00A96B0A">
              <w:rPr>
                <w:rFonts w:cstheme="minorHAnsi"/>
                <w:sz w:val="16"/>
                <w:szCs w:val="16"/>
              </w:rPr>
              <w:t xml:space="preserve">( )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Erkek</w:t>
            </w:r>
            <w:proofErr w:type="spellEnd"/>
          </w:p>
        </w:tc>
        <w:tc>
          <w:tcPr>
            <w:tcW w:w="1905" w:type="dxa"/>
          </w:tcPr>
          <w:p w14:paraId="60CB8F3D" w14:textId="77777777" w:rsidR="00A96B0A" w:rsidRPr="00A96B0A" w:rsidRDefault="00A96B0A" w:rsidP="00E85195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7C42EEE6" w14:textId="77777777" w:rsidR="00A96B0A" w:rsidRPr="00A96B0A" w:rsidRDefault="00A96B0A" w:rsidP="00E85195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2ED3F94C" w14:textId="77777777" w:rsidR="00A96B0A" w:rsidRPr="00A96B0A" w:rsidRDefault="00A96B0A" w:rsidP="00E85195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96B0A" w:rsidRPr="00A96B0A" w14:paraId="4B52E538" w14:textId="77777777" w:rsidTr="00FA1302">
        <w:tc>
          <w:tcPr>
            <w:tcW w:w="2830" w:type="dxa"/>
          </w:tcPr>
          <w:p w14:paraId="14DF073B" w14:textId="33CAF6F9" w:rsidR="00A96B0A" w:rsidRPr="00A96B0A" w:rsidRDefault="00A96B0A" w:rsidP="00E85195">
            <w:pPr>
              <w:rPr>
                <w:rFonts w:cstheme="minorHAnsi"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sz w:val="16"/>
                <w:szCs w:val="16"/>
              </w:rPr>
              <w:t>Öğreti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türünüz</w:t>
            </w:r>
            <w:proofErr w:type="spellEnd"/>
            <w:r>
              <w:rPr>
                <w:rFonts w:cstheme="minorHAnsi"/>
                <w:sz w:val="16"/>
                <w:szCs w:val="16"/>
              </w:rPr>
              <w:t>:</w:t>
            </w:r>
          </w:p>
        </w:tc>
        <w:tc>
          <w:tcPr>
            <w:tcW w:w="1238" w:type="dxa"/>
          </w:tcPr>
          <w:p w14:paraId="4B251981" w14:textId="43814019" w:rsidR="00A96B0A" w:rsidRPr="00A96B0A" w:rsidRDefault="00A96B0A" w:rsidP="00E85195">
            <w:pPr>
              <w:rPr>
                <w:rFonts w:cstheme="minorHAnsi"/>
                <w:sz w:val="16"/>
                <w:szCs w:val="16"/>
              </w:rPr>
            </w:pPr>
            <w:r w:rsidRPr="00A96B0A">
              <w:rPr>
                <w:rFonts w:cstheme="minorHAnsi"/>
                <w:sz w:val="16"/>
                <w:szCs w:val="16"/>
              </w:rPr>
              <w:t xml:space="preserve">( ) I.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Öğretim</w:t>
            </w:r>
            <w:proofErr w:type="spellEnd"/>
          </w:p>
        </w:tc>
        <w:tc>
          <w:tcPr>
            <w:tcW w:w="1460" w:type="dxa"/>
          </w:tcPr>
          <w:p w14:paraId="6950571B" w14:textId="17A7D7DA" w:rsidR="00A96B0A" w:rsidRPr="00A96B0A" w:rsidRDefault="00A96B0A" w:rsidP="00E85195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( ) </w:t>
            </w:r>
            <w:r w:rsidRPr="00A96B0A">
              <w:rPr>
                <w:rFonts w:cstheme="minorHAnsi"/>
                <w:sz w:val="16"/>
                <w:szCs w:val="16"/>
              </w:rPr>
              <w:t xml:space="preserve">II.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Öğretim</w:t>
            </w:r>
            <w:proofErr w:type="spellEnd"/>
          </w:p>
        </w:tc>
        <w:tc>
          <w:tcPr>
            <w:tcW w:w="1905" w:type="dxa"/>
          </w:tcPr>
          <w:p w14:paraId="4A2AA091" w14:textId="77777777" w:rsidR="00A96B0A" w:rsidRPr="00A96B0A" w:rsidRDefault="00A96B0A" w:rsidP="00E85195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605EBAE2" w14:textId="77777777" w:rsidR="00A96B0A" w:rsidRPr="00A96B0A" w:rsidRDefault="00A96B0A" w:rsidP="00E85195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2D3452A2" w14:textId="77777777" w:rsidR="00A96B0A" w:rsidRPr="00A96B0A" w:rsidRDefault="00A96B0A" w:rsidP="00E85195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FA1302" w:rsidRPr="00A96B0A" w14:paraId="6831BD89" w14:textId="77777777" w:rsidTr="00FA1302">
        <w:tc>
          <w:tcPr>
            <w:tcW w:w="2830" w:type="dxa"/>
          </w:tcPr>
          <w:p w14:paraId="4630836A" w14:textId="77777777" w:rsidR="00A96B0A" w:rsidRPr="00A96B0A" w:rsidRDefault="00A96B0A" w:rsidP="00E85195">
            <w:pPr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238" w:type="dxa"/>
          </w:tcPr>
          <w:p w14:paraId="4E2E4CD4" w14:textId="77777777" w:rsidR="00A96B0A" w:rsidRPr="00A96B0A" w:rsidRDefault="00A96B0A" w:rsidP="00E85195">
            <w:pPr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460" w:type="dxa"/>
          </w:tcPr>
          <w:p w14:paraId="61463A41" w14:textId="77777777" w:rsidR="00A96B0A" w:rsidRPr="00A96B0A" w:rsidRDefault="00A96B0A" w:rsidP="00E85195">
            <w:pPr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905" w:type="dxa"/>
          </w:tcPr>
          <w:p w14:paraId="5E35B643" w14:textId="77777777" w:rsidR="00A96B0A" w:rsidRPr="00A96B0A" w:rsidRDefault="00A96B0A" w:rsidP="00E85195">
            <w:pPr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343" w:type="dxa"/>
          </w:tcPr>
          <w:p w14:paraId="4D9E22B2" w14:textId="77777777" w:rsidR="00A96B0A" w:rsidRPr="00A96B0A" w:rsidRDefault="00A96B0A" w:rsidP="00E85195">
            <w:pPr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283" w:type="dxa"/>
          </w:tcPr>
          <w:p w14:paraId="46A5F841" w14:textId="77777777" w:rsidR="00A96B0A" w:rsidRPr="00A96B0A" w:rsidRDefault="00A96B0A" w:rsidP="00E85195">
            <w:pPr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6606E1" w:rsidRPr="00A96B0A" w14:paraId="1A84E100" w14:textId="77777777" w:rsidTr="00515629">
        <w:tc>
          <w:tcPr>
            <w:tcW w:w="10059" w:type="dxa"/>
            <w:gridSpan w:val="6"/>
          </w:tcPr>
          <w:p w14:paraId="52A18C01" w14:textId="27059783" w:rsidR="006606E1" w:rsidRPr="00A96B0A" w:rsidRDefault="006606E1" w:rsidP="006606E1">
            <w:pPr>
              <w:spacing w:before="120" w:after="120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Öğrenim</w:t>
            </w:r>
            <w:proofErr w:type="spellEnd"/>
            <w:r w:rsidRPr="00A96B0A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Ortamı</w:t>
            </w:r>
            <w:proofErr w:type="spellEnd"/>
            <w:r w:rsidRPr="00A96B0A">
              <w:rPr>
                <w:rFonts w:cstheme="minorHAnsi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Sağlanan</w:t>
            </w:r>
            <w:proofErr w:type="spellEnd"/>
            <w:r w:rsidRPr="00A96B0A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Hizmetler</w:t>
            </w:r>
            <w:proofErr w:type="spellEnd"/>
            <w:r w:rsidRPr="00A96B0A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ve</w:t>
            </w:r>
            <w:proofErr w:type="spellEnd"/>
            <w:r w:rsidRPr="00A96B0A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İmkanlar</w:t>
            </w:r>
            <w:proofErr w:type="spellEnd"/>
          </w:p>
        </w:tc>
      </w:tr>
      <w:tr w:rsidR="00A96B0A" w:rsidRPr="00A96B0A" w14:paraId="50E0BE5E" w14:textId="77777777" w:rsidTr="00FA1302">
        <w:tc>
          <w:tcPr>
            <w:tcW w:w="2830" w:type="dxa"/>
          </w:tcPr>
          <w:p w14:paraId="57412E80" w14:textId="6341250C" w:rsidR="00A96B0A" w:rsidRPr="00A96B0A" w:rsidRDefault="00A96B0A" w:rsidP="00A96B0A">
            <w:pPr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238" w:type="dxa"/>
          </w:tcPr>
          <w:p w14:paraId="7AA1B665" w14:textId="77777777" w:rsidR="00A96B0A" w:rsidRPr="00A96B0A" w:rsidRDefault="00A96B0A" w:rsidP="00A96B0A">
            <w:pPr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Katılmıyorum</w:t>
            </w:r>
            <w:proofErr w:type="spellEnd"/>
          </w:p>
        </w:tc>
        <w:tc>
          <w:tcPr>
            <w:tcW w:w="1460" w:type="dxa"/>
          </w:tcPr>
          <w:p w14:paraId="28DF2EFD" w14:textId="77777777" w:rsidR="00A96B0A" w:rsidRPr="00A96B0A" w:rsidRDefault="00A96B0A" w:rsidP="00A96B0A">
            <w:pPr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Kesinlikle</w:t>
            </w:r>
            <w:proofErr w:type="spellEnd"/>
            <w:r w:rsidRPr="00A96B0A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Katılmıyorum</w:t>
            </w:r>
            <w:proofErr w:type="spellEnd"/>
          </w:p>
        </w:tc>
        <w:tc>
          <w:tcPr>
            <w:tcW w:w="1905" w:type="dxa"/>
          </w:tcPr>
          <w:p w14:paraId="151A61C6" w14:textId="77777777" w:rsidR="00A96B0A" w:rsidRPr="00A96B0A" w:rsidRDefault="00A96B0A" w:rsidP="00A96B0A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A96B0A">
              <w:rPr>
                <w:rFonts w:cstheme="minorHAnsi"/>
                <w:b/>
                <w:bCs/>
                <w:sz w:val="16"/>
                <w:szCs w:val="16"/>
              </w:rPr>
              <w:t xml:space="preserve">Ne </w:t>
            </w: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Katılıyorum</w:t>
            </w:r>
            <w:proofErr w:type="spellEnd"/>
            <w:r w:rsidRPr="00A96B0A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</w:p>
          <w:p w14:paraId="3025B5CF" w14:textId="77777777" w:rsidR="00A96B0A" w:rsidRPr="00A96B0A" w:rsidRDefault="00A96B0A" w:rsidP="00A96B0A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A96B0A">
              <w:rPr>
                <w:rFonts w:cstheme="minorHAnsi"/>
                <w:b/>
                <w:bCs/>
                <w:sz w:val="16"/>
                <w:szCs w:val="16"/>
              </w:rPr>
              <w:t xml:space="preserve">Ne </w:t>
            </w: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Katılmıyorum</w:t>
            </w:r>
            <w:proofErr w:type="spellEnd"/>
          </w:p>
        </w:tc>
        <w:tc>
          <w:tcPr>
            <w:tcW w:w="1343" w:type="dxa"/>
          </w:tcPr>
          <w:p w14:paraId="31BC879D" w14:textId="77777777" w:rsidR="00A96B0A" w:rsidRPr="00A96B0A" w:rsidRDefault="00A96B0A" w:rsidP="00A96B0A">
            <w:pPr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Katılıyorum</w:t>
            </w:r>
            <w:proofErr w:type="spellEnd"/>
          </w:p>
        </w:tc>
        <w:tc>
          <w:tcPr>
            <w:tcW w:w="1283" w:type="dxa"/>
          </w:tcPr>
          <w:p w14:paraId="28AB5B77" w14:textId="77777777" w:rsidR="00A96B0A" w:rsidRPr="00A96B0A" w:rsidRDefault="00A96B0A" w:rsidP="00A96B0A">
            <w:pPr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Kesinlikle</w:t>
            </w:r>
            <w:proofErr w:type="spellEnd"/>
            <w:r w:rsidRPr="00A96B0A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Katılıyorum</w:t>
            </w:r>
            <w:proofErr w:type="spellEnd"/>
          </w:p>
        </w:tc>
      </w:tr>
      <w:tr w:rsidR="00A96B0A" w:rsidRPr="00A96B0A" w14:paraId="6E460693" w14:textId="77777777" w:rsidTr="00FA1302">
        <w:tc>
          <w:tcPr>
            <w:tcW w:w="2830" w:type="dxa"/>
          </w:tcPr>
          <w:p w14:paraId="58F409B1" w14:textId="6A653C41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sz w:val="16"/>
                <w:szCs w:val="16"/>
              </w:rPr>
              <w:t>Dersliklerin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fiziksel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koşullarından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memnunu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238" w:type="dxa"/>
          </w:tcPr>
          <w:p w14:paraId="2524BA92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0D1642C4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2A0C16DF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2CD62F4C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2FE1389F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96B0A" w:rsidRPr="00A96B0A" w14:paraId="109B3406" w14:textId="77777777" w:rsidTr="00FA1302">
        <w:tc>
          <w:tcPr>
            <w:tcW w:w="2830" w:type="dxa"/>
          </w:tcPr>
          <w:p w14:paraId="0F7714F0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sz w:val="16"/>
                <w:szCs w:val="16"/>
              </w:rPr>
              <w:t>Bölümün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laboratuvar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imkanlarını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yeterli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buluyoru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238" w:type="dxa"/>
          </w:tcPr>
          <w:p w14:paraId="666B0570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32BC9A1E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0871311E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7975F28F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3CE74DA9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96B0A" w:rsidRPr="00A96B0A" w14:paraId="44BB1E41" w14:textId="77777777" w:rsidTr="00FA1302">
        <w:tc>
          <w:tcPr>
            <w:tcW w:w="2830" w:type="dxa"/>
          </w:tcPr>
          <w:p w14:paraId="2D2785AD" w14:textId="1EB0B5F1" w:rsidR="00A96B0A" w:rsidRPr="00A96B0A" w:rsidRDefault="00FA1302" w:rsidP="00A96B0A">
            <w:pPr>
              <w:rPr>
                <w:rFonts w:cstheme="minorHAnsi"/>
                <w:sz w:val="16"/>
                <w:szCs w:val="16"/>
              </w:rPr>
            </w:pPr>
            <w:proofErr w:type="spellStart"/>
            <w:r>
              <w:rPr>
                <w:rFonts w:cstheme="minorHAnsi"/>
                <w:sz w:val="16"/>
                <w:szCs w:val="16"/>
              </w:rPr>
              <w:t>Fakülteye</w:t>
            </w:r>
            <w:proofErr w:type="spellEnd"/>
            <w:r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cstheme="minorHAnsi"/>
                <w:sz w:val="16"/>
                <w:szCs w:val="16"/>
              </w:rPr>
              <w:t>u</w:t>
            </w:r>
            <w:r w:rsidR="00A96B0A" w:rsidRPr="00A96B0A">
              <w:rPr>
                <w:rFonts w:cstheme="minorHAnsi"/>
                <w:sz w:val="16"/>
                <w:szCs w:val="16"/>
              </w:rPr>
              <w:t>laşım</w:t>
            </w:r>
            <w:proofErr w:type="spellEnd"/>
            <w:r w:rsidR="00A96B0A"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A96B0A" w:rsidRPr="00A96B0A">
              <w:rPr>
                <w:rFonts w:cstheme="minorHAnsi"/>
                <w:sz w:val="16"/>
                <w:szCs w:val="16"/>
              </w:rPr>
              <w:t>sorunu</w:t>
            </w:r>
            <w:proofErr w:type="spellEnd"/>
            <w:r w:rsidR="00A96B0A"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A96B0A" w:rsidRPr="00A96B0A">
              <w:rPr>
                <w:rFonts w:cstheme="minorHAnsi"/>
                <w:sz w:val="16"/>
                <w:szCs w:val="16"/>
              </w:rPr>
              <w:t>yaşamıyorum</w:t>
            </w:r>
            <w:proofErr w:type="spellEnd"/>
            <w:r w:rsidR="00A96B0A" w:rsidRPr="00A96B0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238" w:type="dxa"/>
          </w:tcPr>
          <w:p w14:paraId="603FF9DD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11618016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647B7593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6F5A8156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7E20A086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96B0A" w:rsidRPr="00A96B0A" w14:paraId="5436E344" w14:textId="77777777" w:rsidTr="00FA1302">
        <w:tc>
          <w:tcPr>
            <w:tcW w:w="2830" w:type="dxa"/>
          </w:tcPr>
          <w:p w14:paraId="59847AE7" w14:textId="550982C6" w:rsidR="00A96B0A" w:rsidRPr="00A96B0A" w:rsidRDefault="00FA1302" w:rsidP="00A96B0A">
            <w:pPr>
              <w:rPr>
                <w:rFonts w:cstheme="minorHAnsi"/>
                <w:sz w:val="16"/>
                <w:szCs w:val="16"/>
              </w:rPr>
            </w:pPr>
            <w:proofErr w:type="spellStart"/>
            <w:r>
              <w:rPr>
                <w:rFonts w:cstheme="minorHAnsi"/>
                <w:sz w:val="16"/>
                <w:szCs w:val="16"/>
              </w:rPr>
              <w:t>Fakültemiz</w:t>
            </w:r>
            <w:proofErr w:type="spellEnd"/>
            <w:r w:rsidR="00A96B0A"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A96B0A" w:rsidRPr="00A96B0A">
              <w:rPr>
                <w:rFonts w:cstheme="minorHAnsi"/>
                <w:sz w:val="16"/>
                <w:szCs w:val="16"/>
              </w:rPr>
              <w:t>tarafından</w:t>
            </w:r>
            <w:proofErr w:type="spellEnd"/>
            <w:r w:rsidR="00A96B0A"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A96B0A" w:rsidRPr="00A96B0A">
              <w:rPr>
                <w:rFonts w:cstheme="minorHAnsi"/>
                <w:sz w:val="16"/>
                <w:szCs w:val="16"/>
              </w:rPr>
              <w:t>düzenlenen</w:t>
            </w:r>
            <w:proofErr w:type="spellEnd"/>
            <w:r w:rsidR="00A96B0A" w:rsidRPr="00A96B0A">
              <w:rPr>
                <w:rFonts w:cstheme="minorHAnsi"/>
                <w:sz w:val="16"/>
                <w:szCs w:val="16"/>
              </w:rPr>
              <w:t xml:space="preserve"> online (</w:t>
            </w:r>
            <w:proofErr w:type="spellStart"/>
            <w:r w:rsidR="00A96B0A" w:rsidRPr="00A96B0A">
              <w:rPr>
                <w:rFonts w:cstheme="minorHAnsi"/>
                <w:sz w:val="16"/>
                <w:szCs w:val="16"/>
              </w:rPr>
              <w:t>çevrimiçi</w:t>
            </w:r>
            <w:proofErr w:type="spellEnd"/>
            <w:r w:rsidR="00A96B0A" w:rsidRPr="00A96B0A">
              <w:rPr>
                <w:rFonts w:cstheme="minorHAnsi"/>
                <w:sz w:val="16"/>
                <w:szCs w:val="16"/>
              </w:rPr>
              <w:t xml:space="preserve">) </w:t>
            </w:r>
            <w:proofErr w:type="spellStart"/>
            <w:r w:rsidR="00A96B0A" w:rsidRPr="00A96B0A">
              <w:rPr>
                <w:rFonts w:cstheme="minorHAnsi"/>
                <w:sz w:val="16"/>
                <w:szCs w:val="16"/>
              </w:rPr>
              <w:t>sosyo-kültürel</w:t>
            </w:r>
            <w:proofErr w:type="spellEnd"/>
            <w:r w:rsidR="00A96B0A"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A96B0A" w:rsidRPr="00A96B0A">
              <w:rPr>
                <w:rFonts w:cstheme="minorHAnsi"/>
                <w:sz w:val="16"/>
                <w:szCs w:val="16"/>
              </w:rPr>
              <w:t>faaliyetlerden</w:t>
            </w:r>
            <w:proofErr w:type="spellEnd"/>
            <w:r w:rsidR="00A96B0A"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A96B0A" w:rsidRPr="00A96B0A">
              <w:rPr>
                <w:rFonts w:cstheme="minorHAnsi"/>
                <w:sz w:val="16"/>
                <w:szCs w:val="16"/>
              </w:rPr>
              <w:t>memnunum</w:t>
            </w:r>
            <w:proofErr w:type="spellEnd"/>
            <w:r w:rsidR="00A96B0A" w:rsidRPr="00A96B0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238" w:type="dxa"/>
          </w:tcPr>
          <w:p w14:paraId="4A6BE136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27ABA0AC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7E3FA7F8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6B1BCBDA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246866A7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96B0A" w:rsidRPr="00A96B0A" w14:paraId="4DDC899B" w14:textId="77777777" w:rsidTr="00FA1302">
        <w:tc>
          <w:tcPr>
            <w:tcW w:w="2830" w:type="dxa"/>
          </w:tcPr>
          <w:p w14:paraId="58B9964C" w14:textId="766F2D17" w:rsidR="00A96B0A" w:rsidRPr="00A96B0A" w:rsidRDefault="00FA1302" w:rsidP="00A96B0A">
            <w:pPr>
              <w:rPr>
                <w:rFonts w:cstheme="minorHAnsi"/>
                <w:sz w:val="16"/>
                <w:szCs w:val="16"/>
              </w:rPr>
            </w:pPr>
            <w:proofErr w:type="spellStart"/>
            <w:r>
              <w:rPr>
                <w:rFonts w:cstheme="minorHAnsi"/>
                <w:sz w:val="16"/>
                <w:szCs w:val="16"/>
              </w:rPr>
              <w:t>Fakültemiz</w:t>
            </w:r>
            <w:proofErr w:type="spellEnd"/>
            <w:r w:rsidR="006606E1">
              <w:rPr>
                <w:rFonts w:cstheme="minorHAnsi"/>
                <w:sz w:val="16"/>
                <w:szCs w:val="16"/>
              </w:rPr>
              <w:t>,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A96B0A" w:rsidRPr="00A96B0A">
              <w:rPr>
                <w:rFonts w:cstheme="minorHAnsi"/>
                <w:sz w:val="16"/>
                <w:szCs w:val="16"/>
              </w:rPr>
              <w:t>öğrenci</w:t>
            </w:r>
            <w:proofErr w:type="spellEnd"/>
            <w:r w:rsidR="00A96B0A"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A96B0A" w:rsidRPr="00A96B0A">
              <w:rPr>
                <w:rFonts w:cstheme="minorHAnsi"/>
                <w:sz w:val="16"/>
                <w:szCs w:val="16"/>
              </w:rPr>
              <w:t>kulüplerine</w:t>
            </w:r>
            <w:proofErr w:type="spellEnd"/>
            <w:r w:rsidR="00A96B0A"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A96B0A" w:rsidRPr="00A96B0A">
              <w:rPr>
                <w:rFonts w:cstheme="minorHAnsi"/>
                <w:sz w:val="16"/>
                <w:szCs w:val="16"/>
              </w:rPr>
              <w:t>yeterli</w:t>
            </w:r>
            <w:proofErr w:type="spellEnd"/>
            <w:r w:rsidR="00A96B0A"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A96B0A" w:rsidRPr="00A96B0A">
              <w:rPr>
                <w:rFonts w:cstheme="minorHAnsi"/>
                <w:sz w:val="16"/>
                <w:szCs w:val="16"/>
              </w:rPr>
              <w:t>desteği</w:t>
            </w:r>
            <w:proofErr w:type="spellEnd"/>
            <w:r w:rsidR="00A96B0A"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A96B0A" w:rsidRPr="00A96B0A">
              <w:rPr>
                <w:rFonts w:cstheme="minorHAnsi"/>
                <w:sz w:val="16"/>
                <w:szCs w:val="16"/>
              </w:rPr>
              <w:t>veriyor</w:t>
            </w:r>
            <w:proofErr w:type="spellEnd"/>
            <w:r w:rsidR="00A96B0A" w:rsidRPr="00A96B0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238" w:type="dxa"/>
          </w:tcPr>
          <w:p w14:paraId="62C7BF58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240475BA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5A25237B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5DCF0763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6A5B5BC5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96B0A" w:rsidRPr="00A96B0A" w14:paraId="119DD74E" w14:textId="77777777" w:rsidTr="00FA1302">
        <w:tc>
          <w:tcPr>
            <w:tcW w:w="2830" w:type="dxa"/>
          </w:tcPr>
          <w:p w14:paraId="2097CE83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sz w:val="16"/>
                <w:szCs w:val="16"/>
              </w:rPr>
              <w:t>İdarecilerimiz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sorunlarımızın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çözümü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için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gayret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gösteriyor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238" w:type="dxa"/>
          </w:tcPr>
          <w:p w14:paraId="7ADA2AD6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1EAA5D3D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08C7ACA1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6F364A31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10C9325D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96B0A" w:rsidRPr="00A96B0A" w14:paraId="2F012841" w14:textId="77777777" w:rsidTr="00FA1302">
        <w:tc>
          <w:tcPr>
            <w:tcW w:w="2830" w:type="dxa"/>
          </w:tcPr>
          <w:p w14:paraId="6F5983AE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sz w:val="16"/>
                <w:szCs w:val="16"/>
              </w:rPr>
              <w:t>Kantin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hizmetlerinden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memnunu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. </w:t>
            </w:r>
          </w:p>
        </w:tc>
        <w:tc>
          <w:tcPr>
            <w:tcW w:w="1238" w:type="dxa"/>
          </w:tcPr>
          <w:p w14:paraId="581D9AD4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02C99129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09D272B7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69879F63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12FA7FAF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96B0A" w:rsidRPr="00A96B0A" w14:paraId="5941AFA2" w14:textId="77777777" w:rsidTr="00FA1302">
        <w:tc>
          <w:tcPr>
            <w:tcW w:w="2830" w:type="dxa"/>
          </w:tcPr>
          <w:p w14:paraId="5A720A9F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sz w:val="16"/>
                <w:szCs w:val="16"/>
              </w:rPr>
              <w:t>Yemekhane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hizmetinden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memnunu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238" w:type="dxa"/>
          </w:tcPr>
          <w:p w14:paraId="640E5AC3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15BCE55A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0AB76080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37FDC7D2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1DE79B68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96B0A" w:rsidRPr="00A96B0A" w14:paraId="06AF32B9" w14:textId="77777777" w:rsidTr="00FA1302">
        <w:tc>
          <w:tcPr>
            <w:tcW w:w="2830" w:type="dxa"/>
          </w:tcPr>
          <w:p w14:paraId="47FBC54C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sz w:val="16"/>
                <w:szCs w:val="16"/>
              </w:rPr>
              <w:t>Fotokopi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hizmetleri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yeterlidir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238" w:type="dxa"/>
          </w:tcPr>
          <w:p w14:paraId="20CCE095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6ED08426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506AA5B5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2663ECFE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628796C0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6606E1" w:rsidRPr="00A96B0A" w14:paraId="18FCCEA4" w14:textId="77777777" w:rsidTr="00EA49AF">
        <w:tc>
          <w:tcPr>
            <w:tcW w:w="10059" w:type="dxa"/>
            <w:gridSpan w:val="6"/>
          </w:tcPr>
          <w:p w14:paraId="185BE8C0" w14:textId="78B943E9" w:rsidR="006606E1" w:rsidRPr="00A96B0A" w:rsidRDefault="006606E1" w:rsidP="006606E1">
            <w:pPr>
              <w:spacing w:before="120" w:after="120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Eğitim</w:t>
            </w:r>
            <w:proofErr w:type="spellEnd"/>
            <w:r w:rsidRPr="00A96B0A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Programları</w:t>
            </w:r>
            <w:proofErr w:type="spellEnd"/>
            <w:r w:rsidRPr="00A96B0A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ve</w:t>
            </w:r>
            <w:proofErr w:type="spellEnd"/>
            <w:r w:rsidRPr="00A96B0A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Öğretim</w:t>
            </w:r>
            <w:proofErr w:type="spellEnd"/>
          </w:p>
        </w:tc>
      </w:tr>
      <w:tr w:rsidR="00A96B0A" w:rsidRPr="00A96B0A" w14:paraId="4C8F269A" w14:textId="77777777" w:rsidTr="00FA1302">
        <w:tc>
          <w:tcPr>
            <w:tcW w:w="2830" w:type="dxa"/>
          </w:tcPr>
          <w:p w14:paraId="35902898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sz w:val="16"/>
                <w:szCs w:val="16"/>
              </w:rPr>
              <w:t>Aldığı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eğitimi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,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mesleğimi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yapmak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için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yeterli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buluyoru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238" w:type="dxa"/>
          </w:tcPr>
          <w:p w14:paraId="76721FD7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133C6608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0F22FC2E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4C3117D3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126BCC74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96B0A" w:rsidRPr="00A96B0A" w14:paraId="584B05DF" w14:textId="77777777" w:rsidTr="00FA1302">
        <w:tc>
          <w:tcPr>
            <w:tcW w:w="2830" w:type="dxa"/>
          </w:tcPr>
          <w:p w14:paraId="2AC8BF15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sz w:val="16"/>
                <w:szCs w:val="16"/>
              </w:rPr>
              <w:t>Öğreti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elemanları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ile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etkili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iletişi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kurabiliyoru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238" w:type="dxa"/>
          </w:tcPr>
          <w:p w14:paraId="72575A00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1C2495E2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4296B786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2B0B60E7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6E9153DC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96B0A" w:rsidRPr="00A96B0A" w14:paraId="1D3B7842" w14:textId="77777777" w:rsidTr="00FA1302">
        <w:tc>
          <w:tcPr>
            <w:tcW w:w="2830" w:type="dxa"/>
          </w:tcPr>
          <w:p w14:paraId="512D2C07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sz w:val="16"/>
                <w:szCs w:val="16"/>
              </w:rPr>
              <w:t>Öğreti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elemanı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sayısı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yeterlidir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238" w:type="dxa"/>
          </w:tcPr>
          <w:p w14:paraId="4CFEF796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6C6D16AC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300BB4E1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4C26E0E6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0A8EA423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96B0A" w:rsidRPr="00A96B0A" w14:paraId="0657AABB" w14:textId="77777777" w:rsidTr="00FA1302">
        <w:tc>
          <w:tcPr>
            <w:tcW w:w="2830" w:type="dxa"/>
          </w:tcPr>
          <w:p w14:paraId="0D812F88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sz w:val="16"/>
                <w:szCs w:val="16"/>
              </w:rPr>
              <w:t>Öğreti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elemanlarına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ders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dışı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zamanlarda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ulaşabiliyoru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238" w:type="dxa"/>
          </w:tcPr>
          <w:p w14:paraId="300926AF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6A1DDCD7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16AE1912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30048FC5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3A0C564D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96B0A" w:rsidRPr="00A96B0A" w14:paraId="06590552" w14:textId="77777777" w:rsidTr="00FA1302">
        <w:tc>
          <w:tcPr>
            <w:tcW w:w="2830" w:type="dxa"/>
          </w:tcPr>
          <w:p w14:paraId="6C3D8AD8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sz w:val="16"/>
                <w:szCs w:val="16"/>
              </w:rPr>
              <w:t>Ölçme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ve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değerlendirmede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öğreti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elemanları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objektiftir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238" w:type="dxa"/>
          </w:tcPr>
          <w:p w14:paraId="1004622E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13372CCB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46BE366C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0A3A9C70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059027F1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96B0A" w:rsidRPr="00A96B0A" w14:paraId="5320852F" w14:textId="77777777" w:rsidTr="00FA1302">
        <w:tc>
          <w:tcPr>
            <w:tcW w:w="2830" w:type="dxa"/>
          </w:tcPr>
          <w:p w14:paraId="202DDA2E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sz w:val="16"/>
                <w:szCs w:val="16"/>
              </w:rPr>
              <w:t>Derslerde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teknolojik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imkanlar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etkili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biçimde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kullanılmaktadır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238" w:type="dxa"/>
          </w:tcPr>
          <w:p w14:paraId="1A17E3D1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218B78E2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7EA9332A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3C1CD3E2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38F9683C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96B0A" w:rsidRPr="00A96B0A" w14:paraId="2C0F7120" w14:textId="77777777" w:rsidTr="00FA1302">
        <w:tc>
          <w:tcPr>
            <w:tcW w:w="2830" w:type="dxa"/>
          </w:tcPr>
          <w:p w14:paraId="21A24F8A" w14:textId="2221B77B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sz w:val="16"/>
                <w:szCs w:val="16"/>
              </w:rPr>
              <w:t>Öğreti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elemanları</w:t>
            </w:r>
            <w:proofErr w:type="spellEnd"/>
            <w:r w:rsidR="006606E1">
              <w:rPr>
                <w:rFonts w:cstheme="minorHAnsi"/>
                <w:sz w:val="16"/>
                <w:szCs w:val="16"/>
              </w:rPr>
              <w:t>,</w:t>
            </w:r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bana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değerli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olduğumu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hissettiriyor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238" w:type="dxa"/>
          </w:tcPr>
          <w:p w14:paraId="6AD23773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1DA61A36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08483E98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569610CE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560F8288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96B0A" w:rsidRPr="00A96B0A" w14:paraId="528515CD" w14:textId="77777777" w:rsidTr="00FA1302">
        <w:tc>
          <w:tcPr>
            <w:tcW w:w="2830" w:type="dxa"/>
          </w:tcPr>
          <w:p w14:paraId="6773AAAB" w14:textId="1A635AD2" w:rsidR="00A96B0A" w:rsidRPr="00A96B0A" w:rsidRDefault="00FA1302" w:rsidP="00A96B0A">
            <w:pPr>
              <w:rPr>
                <w:rFonts w:cstheme="minorHAnsi"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sz w:val="16"/>
                <w:szCs w:val="16"/>
              </w:rPr>
              <w:t>Akademik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danışmanlık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hizmetinden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memnunu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238" w:type="dxa"/>
          </w:tcPr>
          <w:p w14:paraId="5B675E5A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279B82AE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13F11AD7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239F647A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34DE62E7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96B0A" w:rsidRPr="00A96B0A" w14:paraId="77A3FA2A" w14:textId="77777777" w:rsidTr="00FA1302">
        <w:tc>
          <w:tcPr>
            <w:tcW w:w="2830" w:type="dxa"/>
          </w:tcPr>
          <w:p w14:paraId="56A24A2A" w14:textId="5F581A05" w:rsidR="00A96B0A" w:rsidRPr="00A96B0A" w:rsidRDefault="00FA1302" w:rsidP="00A96B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ESOGÜ </w:t>
            </w:r>
            <w:proofErr w:type="spellStart"/>
            <w:r>
              <w:rPr>
                <w:rFonts w:cstheme="minorHAnsi"/>
                <w:sz w:val="16"/>
                <w:szCs w:val="16"/>
              </w:rPr>
              <w:t>Turizm</w:t>
            </w:r>
            <w:proofErr w:type="spellEnd"/>
            <w:r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cstheme="minorHAnsi"/>
                <w:sz w:val="16"/>
                <w:szCs w:val="16"/>
              </w:rPr>
              <w:t>Fakültesi’nde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ö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ğreni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görmekten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sz w:val="16"/>
                <w:szCs w:val="16"/>
              </w:rPr>
              <w:t>memnunum</w:t>
            </w:r>
            <w:proofErr w:type="spellEnd"/>
            <w:r w:rsidRPr="00A96B0A"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1238" w:type="dxa"/>
          </w:tcPr>
          <w:p w14:paraId="2B040E4B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60" w:type="dxa"/>
          </w:tcPr>
          <w:p w14:paraId="55A50F56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05" w:type="dxa"/>
          </w:tcPr>
          <w:p w14:paraId="384A4A02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43" w:type="dxa"/>
          </w:tcPr>
          <w:p w14:paraId="1505FA8F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3" w:type="dxa"/>
          </w:tcPr>
          <w:p w14:paraId="2169EC89" w14:textId="77777777" w:rsidR="00A96B0A" w:rsidRPr="00A96B0A" w:rsidRDefault="00A96B0A" w:rsidP="00A96B0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FA1302" w:rsidRPr="00A96B0A" w14:paraId="5B9FEAAE" w14:textId="77777777" w:rsidTr="00FA1302">
        <w:tc>
          <w:tcPr>
            <w:tcW w:w="2830" w:type="dxa"/>
          </w:tcPr>
          <w:p w14:paraId="1E1EC775" w14:textId="77777777" w:rsidR="00FA1302" w:rsidRPr="00A96B0A" w:rsidRDefault="00FA1302" w:rsidP="00A96B0A">
            <w:pPr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238" w:type="dxa"/>
          </w:tcPr>
          <w:p w14:paraId="1DD69059" w14:textId="77777777" w:rsidR="00FA1302" w:rsidRPr="00A96B0A" w:rsidRDefault="00FA1302" w:rsidP="00A96B0A">
            <w:pPr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460" w:type="dxa"/>
          </w:tcPr>
          <w:p w14:paraId="4B6C6CB0" w14:textId="77777777" w:rsidR="00FA1302" w:rsidRPr="00A96B0A" w:rsidRDefault="00FA1302" w:rsidP="00A96B0A">
            <w:pPr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905" w:type="dxa"/>
          </w:tcPr>
          <w:p w14:paraId="19928B49" w14:textId="77777777" w:rsidR="00FA1302" w:rsidRPr="00A96B0A" w:rsidRDefault="00FA1302" w:rsidP="00A96B0A">
            <w:pPr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343" w:type="dxa"/>
          </w:tcPr>
          <w:p w14:paraId="25F61FDA" w14:textId="77777777" w:rsidR="00FA1302" w:rsidRPr="00A96B0A" w:rsidRDefault="00FA1302" w:rsidP="00A96B0A">
            <w:pPr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283" w:type="dxa"/>
          </w:tcPr>
          <w:p w14:paraId="6E30A7BD" w14:textId="77777777" w:rsidR="00FA1302" w:rsidRPr="00A96B0A" w:rsidRDefault="00FA1302" w:rsidP="00A96B0A">
            <w:pPr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FA1302" w:rsidRPr="00A96B0A" w14:paraId="356BF9C7" w14:textId="77777777" w:rsidTr="00085BBF">
        <w:trPr>
          <w:trHeight w:val="596"/>
        </w:trPr>
        <w:tc>
          <w:tcPr>
            <w:tcW w:w="10059" w:type="dxa"/>
            <w:gridSpan w:val="6"/>
          </w:tcPr>
          <w:p w14:paraId="62597A45" w14:textId="77777777" w:rsidR="00FA1302" w:rsidRDefault="00FA1302" w:rsidP="00FA1302">
            <w:pPr>
              <w:spacing w:before="120" w:after="120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Fakültemizin</w:t>
            </w:r>
            <w:proofErr w:type="spellEnd"/>
            <w:r w:rsidRPr="00A96B0A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gelişmesine</w:t>
            </w:r>
            <w:proofErr w:type="spellEnd"/>
            <w:r w:rsidRPr="00A96B0A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yönelik</w:t>
            </w:r>
            <w:proofErr w:type="spellEnd"/>
            <w:r w:rsidRPr="00A96B0A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A96B0A">
              <w:rPr>
                <w:rFonts w:cstheme="minorHAnsi"/>
                <w:b/>
                <w:bCs/>
                <w:sz w:val="16"/>
                <w:szCs w:val="16"/>
              </w:rPr>
              <w:t>önerileriniz</w:t>
            </w:r>
            <w:proofErr w:type="spellEnd"/>
            <w:r w:rsidRPr="00A96B0A">
              <w:rPr>
                <w:rFonts w:cstheme="minorHAnsi"/>
                <w:b/>
                <w:bCs/>
                <w:sz w:val="16"/>
                <w:szCs w:val="16"/>
              </w:rPr>
              <w:t xml:space="preserve"> nelerdir?</w:t>
            </w:r>
            <w:r>
              <w:rPr>
                <w:rFonts w:cstheme="minorHAnsi"/>
                <w:b/>
                <w:bCs/>
                <w:sz w:val="16"/>
                <w:szCs w:val="16"/>
              </w:rPr>
              <w:t>...............................................................................................................................................</w:t>
            </w:r>
          </w:p>
          <w:p w14:paraId="52DE5017" w14:textId="77777777" w:rsidR="00FA1302" w:rsidRDefault="00FA1302" w:rsidP="00FA1302">
            <w:pPr>
              <w:spacing w:before="120" w:after="12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.</w:t>
            </w:r>
          </w:p>
          <w:p w14:paraId="4BD779C4" w14:textId="77777777" w:rsidR="00FA1302" w:rsidRDefault="00FA1302" w:rsidP="00FA1302">
            <w:pPr>
              <w:spacing w:before="120" w:after="12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.</w:t>
            </w:r>
          </w:p>
          <w:p w14:paraId="2DA6D08E" w14:textId="77777777" w:rsidR="00FA1302" w:rsidRDefault="00FA1302" w:rsidP="00FA1302">
            <w:pPr>
              <w:spacing w:before="120" w:after="12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.</w:t>
            </w:r>
          </w:p>
          <w:p w14:paraId="023E91CC" w14:textId="4B94FC7B" w:rsidR="00FA1302" w:rsidRPr="00A96B0A" w:rsidRDefault="00FA1302" w:rsidP="00FA1302">
            <w:pPr>
              <w:spacing w:before="120" w:after="120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</w:tbl>
    <w:p w14:paraId="2D1E9105" w14:textId="77777777" w:rsidR="00A96B0A" w:rsidRPr="00A96B0A" w:rsidRDefault="00A96B0A" w:rsidP="006A0732">
      <w:pPr>
        <w:rPr>
          <w:rFonts w:cstheme="minorHAnsi"/>
          <w:b/>
          <w:bCs/>
          <w:sz w:val="16"/>
          <w:szCs w:val="16"/>
        </w:rPr>
      </w:pPr>
    </w:p>
    <w:sectPr w:rsidR="00A96B0A" w:rsidRPr="00A96B0A" w:rsidSect="00A96B0A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573EC" w14:textId="77777777" w:rsidR="00704C59" w:rsidRDefault="00704C59" w:rsidP="00A96B0A">
      <w:pPr>
        <w:spacing w:after="0" w:line="240" w:lineRule="auto"/>
      </w:pPr>
      <w:r>
        <w:separator/>
      </w:r>
    </w:p>
  </w:endnote>
  <w:endnote w:type="continuationSeparator" w:id="0">
    <w:p w14:paraId="3010D487" w14:textId="77777777" w:rsidR="00704C59" w:rsidRDefault="00704C59" w:rsidP="00A96B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E7D6B" w14:textId="77777777" w:rsidR="00704C59" w:rsidRDefault="00704C59" w:rsidP="00A96B0A">
      <w:pPr>
        <w:spacing w:after="0" w:line="240" w:lineRule="auto"/>
      </w:pPr>
      <w:r>
        <w:separator/>
      </w:r>
    </w:p>
  </w:footnote>
  <w:footnote w:type="continuationSeparator" w:id="0">
    <w:p w14:paraId="40EBB836" w14:textId="77777777" w:rsidR="00704C59" w:rsidRDefault="00704C59" w:rsidP="00A96B0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szQytrA0NbKwMDFW0lEKTi0uzszPAykwrAUAzpSAoiwAAAA="/>
  </w:docVars>
  <w:rsids>
    <w:rsidRoot w:val="00333C17"/>
    <w:rsid w:val="00180AD2"/>
    <w:rsid w:val="00273694"/>
    <w:rsid w:val="00333C17"/>
    <w:rsid w:val="006606E1"/>
    <w:rsid w:val="006A0732"/>
    <w:rsid w:val="00704C59"/>
    <w:rsid w:val="009E0FFE"/>
    <w:rsid w:val="00A96B0A"/>
    <w:rsid w:val="00F10299"/>
    <w:rsid w:val="00FA1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13B9A"/>
  <w15:chartTrackingRefBased/>
  <w15:docId w15:val="{09EB7405-0DF2-42A1-98FC-1B588336C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C17"/>
    <w:pPr>
      <w:ind w:left="720"/>
      <w:contextualSpacing/>
    </w:pPr>
  </w:style>
  <w:style w:type="table" w:styleId="TableGrid">
    <w:name w:val="Table Grid"/>
    <w:basedOn w:val="TableNormal"/>
    <w:uiPriority w:val="39"/>
    <w:rsid w:val="006A07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96B0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6B0A"/>
  </w:style>
  <w:style w:type="paragraph" w:styleId="Footer">
    <w:name w:val="footer"/>
    <w:basedOn w:val="Normal"/>
    <w:link w:val="FooterChar"/>
    <w:uiPriority w:val="99"/>
    <w:unhideWhenUsed/>
    <w:rsid w:val="00A96B0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B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bnc Ybnc</dc:creator>
  <cp:keywords/>
  <dc:description/>
  <cp:lastModifiedBy>Ybnc Ybnc</cp:lastModifiedBy>
  <cp:revision>2</cp:revision>
  <dcterms:created xsi:type="dcterms:W3CDTF">2022-01-13T17:40:00Z</dcterms:created>
  <dcterms:modified xsi:type="dcterms:W3CDTF">2022-01-13T18:03:00Z</dcterms:modified>
</cp:coreProperties>
</file>